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FA5ECD"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3886200</wp:posOffset>
            </wp:positionH>
            <wp:positionV relativeFrom="paragraph">
              <wp:posOffset>4646409</wp:posOffset>
            </wp:positionV>
            <wp:extent cx="1976120" cy="823595"/>
            <wp:effectExtent l="0" t="0" r="5080" b="0"/>
            <wp:wrapSquare wrapText="bothSides"/>
            <wp:docPr id="5" name="Picture 5" descr="F:\PHD\CHAPTER 4 ECOLOGICAL CONNECTIVITY\PROCESSING\Metro Manila\Resistance\resistancelegen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:\PHD\CHAPTER 4 ECOLOGICAL CONNECTIVITY\PROCESSING\Metro Manila\Resistance\resistancelegend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40" t="68977" r="24745" b="17856"/>
                    <a:stretch/>
                  </pic:blipFill>
                  <pic:spPr bwMode="auto">
                    <a:xfrm>
                      <a:off x="0" y="0"/>
                      <a:ext cx="1976120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24815</wp:posOffset>
                </wp:positionH>
                <wp:positionV relativeFrom="paragraph">
                  <wp:posOffset>282575</wp:posOffset>
                </wp:positionV>
                <wp:extent cx="9240520" cy="5213350"/>
                <wp:effectExtent l="0" t="0" r="0" b="635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40520" cy="5213350"/>
                          <a:chOff x="0" y="0"/>
                          <a:chExt cx="9240716" cy="5213838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E:\PHD\CHAPTER 4 ECOLOGICAL CONNECTIVITY\PROCESSING\Cumulative cost\cumulative costjktbulbul3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47" t="25148" r="55324" b="21291"/>
                          <a:stretch/>
                        </pic:blipFill>
                        <pic:spPr bwMode="auto">
                          <a:xfrm>
                            <a:off x="3481754" y="870438"/>
                            <a:ext cx="3411415" cy="3358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" name="Picture 2" descr="E:\PHD\CHAPTER 4 ECOLOGICAL CONNECTIVITY\PROCESSING\Cumulative cost\cumcostbulbul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18" t="12575" r="61798" b="20359"/>
                          <a:stretch/>
                        </pic:blipFill>
                        <pic:spPr bwMode="auto">
                          <a:xfrm>
                            <a:off x="615462" y="167054"/>
                            <a:ext cx="2866292" cy="42027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Picture 1" descr="E:\PHD\CHAPTER 4 ECOLOGICAL CONNECTIVITY\PROCESSING\Cumulative cost\cumulative costmanilabulbul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18" t="15274" r="62852" b="8856"/>
                          <a:stretch/>
                        </pic:blipFill>
                        <pic:spPr bwMode="auto">
                          <a:xfrm>
                            <a:off x="6858000" y="0"/>
                            <a:ext cx="2382716" cy="4756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E:\PHD\CHAPTER 4 ECOLOGICAL CONNECTIVITY\PROCESSING\Cumulative cost\cumcostbulbulvaluejkt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026" t="57244" r="34953" b="22608"/>
                          <a:stretch/>
                        </pic:blipFill>
                        <pic:spPr bwMode="auto">
                          <a:xfrm>
                            <a:off x="3086100" y="3930161"/>
                            <a:ext cx="1239716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 descr="E:\PHD\CHAPTER 4 ECOLOGICAL CONNECTIVITY\PROCESSING\Cumulative cost\cumcostbulbulvalue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034" t="55974" r="34833" b="21526"/>
                          <a:stretch/>
                        </pic:blipFill>
                        <pic:spPr bwMode="auto">
                          <a:xfrm>
                            <a:off x="0" y="3666392"/>
                            <a:ext cx="1248508" cy="1406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9" descr="E:\PHD\CHAPTER 4 ECOLOGICAL CONNECTIVITY\PROCESSING\Cumulative cost\cumcostbulbulvaluemm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595" t="56450" r="34832" b="23078"/>
                          <a:stretch/>
                        </pic:blipFill>
                        <pic:spPr bwMode="auto">
                          <a:xfrm>
                            <a:off x="6312877" y="3930161"/>
                            <a:ext cx="1204546" cy="12836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644162" y="0"/>
                            <a:ext cx="173545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D377F7" w:rsidRPr="001A4B09" w:rsidRDefault="00D377F7" w:rsidP="00D377F7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 xml:space="preserve">a) </w:t>
                              </w:r>
                              <w:r w:rsidRPr="001A4B09"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Kuala Lumpu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4580793" y="17584"/>
                            <a:ext cx="1005205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D377F7" w:rsidRPr="001A4B09" w:rsidRDefault="00D377F7" w:rsidP="00D377F7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 w:rsidRPr="001A4B09"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b) Jakar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6858000" y="0"/>
                            <a:ext cx="1489075" cy="2565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D377F7" w:rsidRPr="001A4B09" w:rsidRDefault="00D377F7" w:rsidP="00D377F7">
                              <w:pPr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</w:pPr>
                              <w:r w:rsidRPr="001A4B09">
                                <w:rPr>
                                  <w:rFonts w:ascii="Arial" w:hAnsi="Arial" w:cs="Arial"/>
                                  <w:sz w:val="24"/>
                                  <w:szCs w:val="24"/>
                                </w:rPr>
                                <w:t>c) Metro Manil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-33.45pt;margin-top:22.25pt;width:727.6pt;height:410.5pt;z-index:251657728" coordsize="92407,521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qvqupR6RYtcSBmRMZCjnk4oAkuryGwhMk8scMa8FnYKo/E1SbxfpKfe1TT&#10;l+tyn+Nefa3far4r0qSzvZreSByCQq7TwcjkCuG1/wCHSoGPyfdH8Z9fpQB9ExyLLGrKysrDIIOQ&#10;RTqw/h34gg8QeGIWt1mVbMLbN5gAyyouSME8c1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ATiqs2tWdvIyyXdqjLwQ0qgj9atV84/EzRkvP&#10;HutllU/v2zyaANnxX8QZIPGGoRxt5ka3LhSu0gjcehxQnjS4ntty7tzA4XA3E/lXPeGPDE2p3dva&#10;2se6SRkjVhuKwknALHnA/wAK9k8H/CDT9K06xk1G3in1S1cyGaOaTbuDkqQMgcDb27UAZ/w98Dtr&#10;tomoapiWC5jOy3IMbxsGxkkY7A/nXL6+8nhv432tnbxyQ2LX1qkeRlTu8snDHk8k969qFUNa8MWP&#10;iKazkvIPOfT51ubc72Xy5F6HgjP0ORQBf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4aD4Ox6j4o1i91RkkhvJRJbCGRgyDnO7g&#10;f7PQnvXc0UAYvhXwBpvg2a4ksUlVrkAPvctnGcfzra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jvbpbG0k&#10;mbdtiUscdcCgB006W0TSSMscaDLMxwFHuaot4u0lPvapp6/W5T/GuH13xBqmvJe2vnQ/YbksgQoA&#10;wQ5wCcdcVwWu/DlVX+Dox++f8KAPoG1u4r63WaGSOaJxlXRgyt9CKkrjfgnq8E3hKLTIllWTSkVJ&#10;CwG1txYjac57dwK7K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4/xd8Mm8X+PLS+uGi/&#10;s6G18mSMOVlLZcgjjGPmHf1rsKKAOb0T4VaP4f1mG+t45xcQZCFpSRyCDx9Ca6S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lQSwMECgAAAAAAAAAhACrSQ4AzgAIAM4ACABUA&#10;AABkcnMvbWVkaWEvaW1hZ2UzLmpwZWf/2P/gABBKRklGAAEBAQDcANwAAP/bAEMAAgEBAgEBAgIC&#10;AgICAgIDBQMDAwMDBgQEAwUHBgcHBwYHBwgJCwkICAoIBwcKDQoKCwwMDAwHCQ4PDQwOCwwMDP/b&#10;AEMBAgICAwMDBgMDBgwIBwgMDAwMDAwMDAwMDAwMDAwMDAwMDAwMDAwMDAwMDAwMDAwMDAwMDAwM&#10;DAwMDAwMDAwMDP/AABEIBeQIV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vmf/AIKBf8FUfh3/AME673w7Z+Kr&#10;TXNf1TXIbnVLnT9DSGa60fR7Vd13qs6SSIRbxZVcLukkYlY0cqwHrni39p3wB4E+PXhH4X6x4q0q&#10;w+IHjy0vL7QNDkc/atThtFD3DIAMDapLAMQWEcpUMI32gHe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gf/AAUg/Z08bftRfs96f4b8C3nhuHUr&#10;HxXoniK5s9dnltrHV4dNv4b8WjzwxSywb5reA+YkbFdvKspKt5zd+Av2uPEcmn2NjoP7O3gON7pD&#10;d61L4q1jxY1rAMlhHp403TBK7HaBuvIwoJPJwK+wqKAPlf4Tf8EnPB+i6vpPiD4oeNPiZ8dfGGj6&#10;5H4ktb3xf4juRpFlfxxhIXttEtni0uIRMGkjzbO6PIzB8hNv1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//ZUEsDBAoAAAAAAAAAIQAuXlng&#10;2RMEANkTBAAVAAAAZHJzL21lZGlhL2ltYWdlMi5qcGVn/9j/4AAQSkZJRgABAQEA3ADcAAD/2wBD&#10;AAIBAQIBAQICAgICAgICAwUDAwMDAwYEBAMFBwYHBwcGBwcICQsJCAgKCAcHCg0KCgsMDAwMBwkO&#10;Dw0MDgsMDAz/2wBDAQICAgMDAwYDAwYMCAcIDAwMDAwMDAwMDAwMDAwMDAwMDAwMDAwMDAwMDAwM&#10;DAwMDAwMDAwMDAwMDAwMDAwMDAz/wAARCAXkCF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V8OftV/spfH9f+ChF3&#10;8QvgvY/C9vD/AMQvCei+H/EGo+LL67ddEuNOvr+Vro2UCpJdFrW+8uKOK5hUyIxlKAKzfcdFAHyD&#10;8Gf+CVk93478P+MPj18SNQ+N3iLwjc/bNC006PBofhnSp9seLg6fEz/arlJFZ45bqWRYjsaKOKRD&#10;I319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/ZUEsDBAoAAAAAAAAAIQCp&#10;Zhk4oiwDAKIsAwAVAAAAZHJzL21lZGlhL2ltYWdlMS5qcGVn/9j/4AAQSkZJRgABAQEA3ADcAAD/&#10;2wBDAAIBAQIBAQICAgICAgICAwUDAwMDAwYEBAMFBwYHBwcGBwcICQsJCAgKCAcHCg0KCgsMDAwM&#10;BwkODw0MDgsMDAz/2wBDAQICAgMDAwYDAwYMCAcIDAwMDAwMDAwMDAwMDAwMDAwMDAwMDAwMDAwM&#10;DAwMDAwMDAwMDAwMDAwMDAwMDAwMDAz/wAARCAXkCFU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zQAUUZB6G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DQelVNY1A6ZYteiDzdu&#10;PlB/+tQAavrWmaFZNqGrXawwqcNI2cD8qwpvjL8M4P8AWeLbdf8Atm/+FczqGm+J9dgk0/UtRupo&#10;ZG3eTJGxH8/6VyniD4bJGSv2Rg2zgfZz6/WpjUpzuotO2/l6hZrc90tLuC+t47u1k3xyLuRh3BqW&#10;uc+GuvSa14fWOTS2tfsZWDDPnfhR83QY/Wujqg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bGOa8Z+J3xL+IOieN9R0jRNYWK3g2+UpiB25jDfzNeyt0ryjxH8Pta8a/ELXHtAsaRNC&#10;C0ykB90Q6Hv05oA85efVvEepNqusz+ddTcyMi43npwK7zwn8ItZ1/QrTVY9Rit45GbfbzRtvADFT&#10;+Jx+Rrc8AfBm50LXP7R8QmGaOEB7URscpIGBB/nXooUL0oAp6FounaBpsWk6XD5cMO7y13ZxliT+&#10;prm/iD8Kbfxbq9j4g02eO3vLe7jeeSTJDxLk7QB3yR+VdiAAMCigBq06gDHS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60bRnN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34817;top:8704;width:34114;height:335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5wp7TFAAAA2gAAAA8AAABkcnMvZG93bnJldi54bWxEj0FrAjEUhO8F/0N4Qi9FE1uoshpFpC21&#10;l+LqQW+PzXN3dfOyJFG3/94UCj0OM/MNM1t0thFX8qF2rGE0VCCIC2dqLjXstu+DCYgQkQ02jknD&#10;DwVYzHsPM8yMu/GGrnksRYJwyFBDFWObSRmKiiyGoWuJk3d03mJM0pfSeLwluG3ks1Kv0mLNaaHC&#10;llYVFef8YjU8neqv4+iw2uz3CnP//aEu4/Wb1o/9bjkFEamL/+G/9qfR8AK/V9INkPM7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ucKe0xQAAANoAAAAPAAAAAAAAAAAAAAAA&#10;AJ8CAABkcnMvZG93bnJldi54bWxQSwUGAAAAAAQABAD3AAAAkQMAAAAA&#10;">
                  <v:imagedata r:id="rId11" o:title="cumulative costjktbulbul3" croptop="16481f" cropbottom="13953f" cropleft="4028f" cropright="36257f"/>
                  <v:path arrowok="t"/>
                </v:shape>
                <v:shape id="Picture 2" o:spid="_x0000_s1028" type="#_x0000_t75" style="position:absolute;left:6154;top:1670;width:28663;height:420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g1mIzEAAAA2gAAAA8AAABkcnMvZG93bnJldi54bWxEj0FrAjEUhO8F/0N4grearQexW6MUQbTI&#10;IloPPT42bzdLNy9Lkrprf30jCD0OM/MNs1wPthVX8qFxrOBlmoEgLp1uuFZw+dw+L0CEiKyxdUwK&#10;bhRgvRo9LTHXrucTXc+xFgnCIUcFJsYulzKUhiyGqeuIk1c5bzEm6WupPfYJbls5y7K5tNhwWjDY&#10;0cZQ+X3+sQqq3bHq94X8PQ1fh4+LqYpi41+VmoyH9zcQkYb4H36091rBDO5X0g2Qq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g1mIzEAAAA2gAAAA8AAAAAAAAAAAAAAAAA&#10;nwIAAGRycy9kb3ducmV2LnhtbFBLBQYAAAAABAAEAPcAAACQAwAAAAA=&#10;">
                  <v:imagedata r:id="rId12" o:title="cumcostbulbul2" croptop="8241f" cropbottom="13342f" cropleft="3813f" cropright="40500f"/>
                  <v:path arrowok="t"/>
                </v:shape>
                <v:shape id="Picture 1" o:spid="_x0000_s1029" type="#_x0000_t75" style="position:absolute;left:68580;width:23827;height:475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LBkAnBAAAA2gAAAA8AAABkcnMvZG93bnJldi54bWxET9tqAjEQfRf6D2EKvmm2PlS7NYoVWhQU&#10;8fIB42a6WbqZLEmqq19vBMGn4XCuM562thYn8qFyrOCtn4EgLpyuuFRw2H/3RiBCRNZYOyYFFwow&#10;nbx0xphrd+YtnXaxFCmEQ44KTIxNLmUoDFkMfdcQJ+7XeYsxQV9K7fGcwm0tB1n2Li1WnBoMNjQ3&#10;VPzt/q2Cr2PdHNY/ZrVYzj54aFbXo9/sleq+trNPEJHa+BQ/3Aud5sP9lfuVkxs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LBkAnBAAAA2gAAAA8AAAAAAAAAAAAAAAAAnwIA&#10;AGRycy9kb3ducmV2LnhtbFBLBQYAAAAABAAEAPcAAACNAwAAAAA=&#10;">
                  <v:imagedata r:id="rId13" o:title="cumulative costmanilabulbul2" croptop="10010f" cropbottom="5804f" cropleft="6762f" cropright="41191f"/>
                  <v:path arrowok="t"/>
                </v:shape>
                <v:shape id="Picture 6" o:spid="_x0000_s1030" type="#_x0000_t75" style="position:absolute;left:30861;top:39301;width:12397;height:1257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z7MDfEAAAA2gAAAA8AAABkcnMvZG93bnJldi54bWxEj0FrwkAUhO+F/oflFbzppsWKpNmItBTi&#10;oQc1hx6f2WeyNvs2ZNcY/fXdgtDjMDPfMNlqtK0YqPfGsYLnWQKCuHLacK2g3H9OlyB8QNbYOiYF&#10;V/Kwyh8fMky1u/CWhl2oRYSwT1FBE0KXSumrhiz6meuIo3d0vcUQZV9L3eMlwm0rX5JkIS0ajgsN&#10;dvTeUPWzO1sFH4fvw+1ra8fNa6tLY05FMaznSk2exvUbiEBj+A/f24VWsIC/K/EGy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z7MDfEAAAA2gAAAA8AAAAAAAAAAAAAAAAA&#10;nwIAAGRycy9kb3ducmV2LnhtbFBLBQYAAAAABAAEAPcAAACQAwAAAAA=&#10;">
                  <v:imagedata r:id="rId14" o:title="cumcostbulbulvaluejkt" croptop="37515f" cropbottom="14816f" cropleft="33440f" cropright="22907f"/>
                  <v:path arrowok="t"/>
                </v:shape>
                <v:shape id="Picture 7" o:spid="_x0000_s1031" type="#_x0000_t75" style="position:absolute;top:36663;width:12485;height:140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jTNXEAAAA2gAAAA8AAABkcnMvZG93bnJldi54bWxEj0FrwkAUhO8F/8PyhN501ypao6tIQOip&#10;aCy23h7ZZxLMvk2zW43/vlsQehxm5htmue5sLa7U+sqxhtFQgSDOnam40PBx2A5eQfiAbLB2TBru&#10;5GG96j0tMTHuxnu6ZqEQEcI+QQ1lCE0ipc9LsuiHriGO3tm1FkOUbSFNi7cIt7V8UWoqLVYcF0ps&#10;KC0pv2Q/VsOlm++z4278fc/eJyf19Znm6phq/dzvNgsQgbrwH36034yGGfxdiT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ejTNXEAAAA2gAAAA8AAAAAAAAAAAAAAAAA&#10;nwIAAGRycy9kb3ducmV2LnhtbFBLBQYAAAAABAAEAPcAAACQAwAAAAA=&#10;">
                  <v:imagedata r:id="rId15" o:title="cumcostbulbulvalue" croptop="36683f" cropbottom="14107f" cropleft="33446f" cropright="22828f"/>
                  <v:path arrowok="t"/>
                </v:shape>
                <v:shape id="Picture 9" o:spid="_x0000_s1032" type="#_x0000_t75" style="position:absolute;left:63128;top:39301;width:12046;height:128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ySylrDAAAA2gAAAA8AAABkcnMvZG93bnJldi54bWxEj0FrwkAUhO8F/8PyhN7qxkjVRleRSKEH&#10;L2op9PbIPpNg9m3YXWP017uFgsdhZr5hluveNKIj52vLCsajBARxYXXNpYLv4+fbHIQPyBoby6Tg&#10;Rh7Wq8HLEjNtr7yn7hBKESHsM1RQhdBmUvqiIoN+ZFvi6J2sMxiidKXUDq8RbhqZJslUGqw5LlTY&#10;Ul5RcT5cjAL8SV2e3N/z3XbWucl2491vOlfqddhvFiAC9eEZ/m9/aQUf8Hcl3gC5e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JLKWsMAAADaAAAADwAAAAAAAAAAAAAAAACf&#10;AgAAZHJzL2Rvd25yZXYueG1sUEsFBgAAAAAEAAQA9wAAAI8DAAAAAA==&#10;">
                  <v:imagedata r:id="rId16" o:title="cumcostbulbulvaluemm" croptop="36995f" cropbottom="15124f" cropleft="33813f" cropright="22827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3" type="#_x0000_t202" style="position:absolute;left:16441;width:17355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<v:textbox>
                    <w:txbxContent>
                      <w:p w:rsidR="00D377F7" w:rsidRPr="001A4B09" w:rsidRDefault="00D377F7" w:rsidP="00D377F7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 xml:space="preserve">a) </w:t>
                        </w:r>
                        <w:r w:rsidRPr="001A4B09"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Kuala Lumpur</w:t>
                        </w:r>
                      </w:p>
                    </w:txbxContent>
                  </v:textbox>
                </v:shape>
                <v:shape id="Text Box 12" o:spid="_x0000_s1034" type="#_x0000_t202" style="position:absolute;left:45807;top:175;width:10052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<v:textbox>
                    <w:txbxContent>
                      <w:p w:rsidR="00D377F7" w:rsidRPr="001A4B09" w:rsidRDefault="00D377F7" w:rsidP="00D377F7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 w:rsidRPr="001A4B09"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b) Jakarta</w:t>
                        </w:r>
                      </w:p>
                    </w:txbxContent>
                  </v:textbox>
                </v:shape>
                <v:shape id="Text Box 13" o:spid="_x0000_s1035" type="#_x0000_t202" style="position:absolute;left:68580;width:14890;height:25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<v:textbox>
                    <w:txbxContent>
                      <w:p w:rsidR="00D377F7" w:rsidRPr="001A4B09" w:rsidRDefault="00D377F7" w:rsidP="00D377F7">
                        <w:pPr>
                          <w:rPr>
                            <w:rFonts w:ascii="Arial" w:hAnsi="Arial" w:cs="Arial"/>
                            <w:sz w:val="24"/>
                            <w:szCs w:val="24"/>
                          </w:rPr>
                        </w:pPr>
                        <w:r w:rsidRPr="001A4B09">
                          <w:rPr>
                            <w:rFonts w:ascii="Arial" w:hAnsi="Arial" w:cs="Arial"/>
                            <w:sz w:val="24"/>
                            <w:szCs w:val="24"/>
                          </w:rPr>
                          <w:t>c) Metro Manil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8D0EC9" w:rsidSect="009151D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7QwNjeyMDC3MDFW0lEKTi0uzszPAykwqgUAADft0CwAAAA="/>
  </w:docVars>
  <w:rsids>
    <w:rsidRoot w:val="009151D9"/>
    <w:rsid w:val="008C037D"/>
    <w:rsid w:val="008D0EC9"/>
    <w:rsid w:val="009151D9"/>
    <w:rsid w:val="00D377F7"/>
    <w:rsid w:val="00FA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6BF3EE-EF51-46CA-84AD-5FBF034A4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4</cp:revision>
  <dcterms:created xsi:type="dcterms:W3CDTF">2017-04-12T15:00:00Z</dcterms:created>
  <dcterms:modified xsi:type="dcterms:W3CDTF">2017-04-17T14:02:00Z</dcterms:modified>
</cp:coreProperties>
</file>